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2BE18760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CB6B1F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</w:t>
      </w:r>
      <w:proofErr w:type="gramStart"/>
      <w:r w:rsidRPr="00136035">
        <w:rPr>
          <w:rFonts w:cstheme="minorHAnsi"/>
        </w:rPr>
        <w:t xml:space="preserve">. </w:t>
      </w:r>
      <w:proofErr w:type="gramEnd"/>
      <w:r w:rsidRPr="00136035">
        <w:rPr>
          <w:rFonts w:cstheme="minorHAnsi"/>
        </w:rPr>
        <w:t>The study of political science is of value to ensure that all persons have knowledge of the political systems that govern their lives</w:t>
      </w:r>
      <w:proofErr w:type="gramStart"/>
      <w:r w:rsidRPr="00136035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 xml:space="preserve">Political Science, A.A.-T CSU, </w:t>
      </w:r>
      <w:proofErr w:type="spellStart"/>
      <w:r w:rsidRPr="00761132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61132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B1ADB8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B6B1F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131C9CA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CB6B1F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B6B1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13C9C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2108963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2368E88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E3C6587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E0FC8CD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2FA6E70E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30FAE0EC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0785094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1AF7EF3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RT-100 </w:t>
            </w:r>
          </w:p>
        </w:tc>
        <w:tc>
          <w:tcPr>
            <w:tcW w:w="5870" w:type="dxa"/>
          </w:tcPr>
          <w:p w14:paraId="798454FA" w14:textId="2C024A9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t Appreciation </w:t>
            </w:r>
          </w:p>
        </w:tc>
        <w:tc>
          <w:tcPr>
            <w:tcW w:w="1313" w:type="dxa"/>
          </w:tcPr>
          <w:p w14:paraId="64BCEF68" w14:textId="136BAEB0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8781E47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7965A4D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6AD120C0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CADD326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5E2CB5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F5B7EC1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0151D61" w:rsidR="00F003A4" w:rsidRPr="009D61FA" w:rsidRDefault="00F003A4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B6B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B6B1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76308D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DE3102A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6205187A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8790249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00F9BB57" w14:textId="2757022A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0794A019" w14:textId="61F805AC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E930D1" w14:textId="77777777" w:rsidR="00CB6B1F" w:rsidRPr="00CB6B1F" w:rsidRDefault="00CB6B1F" w:rsidP="00CB6B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2502C4AE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2BCDE5E" w14:textId="77777777" w:rsidR="00CB6B1F" w:rsidRPr="00CB6B1F" w:rsidRDefault="00CB6B1F" w:rsidP="00CB6B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72AB71B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67EBE69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FF56E5" w14:textId="77777777" w:rsid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828694A" w14:textId="49C977A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AE9A1EF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5FF62530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00FD9AB4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41407B3B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5762196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BA2ADEA" w14:textId="14787C1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0AF6D1F0" w14:textId="4555F973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CB6B1F">
      <w:pPr>
        <w:pStyle w:val="Heading10"/>
        <w:ind w:left="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288A0B6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CB6B1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B6B1F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BD17310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7F7AEC4" w14:textId="61AA5F50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3F87D94" w14:textId="000B091B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F639263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179A7923" w14:textId="54CD3549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1C25F3EE" w14:textId="1B8493E3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7BA5E2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8BCA94D" w14:textId="2FEC9744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58B7D15A" w14:textId="4E0CEC5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CD0212E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5CAD893" w14:textId="54D8F27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01E368E8" w14:textId="41AEF36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2BFD0FE1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CB6B1F" w:rsidRPr="00CB6B1F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CB6B1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C6AAE84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275A0CDF" w14:textId="41C85C8E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44AC95D6" w14:textId="40180414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FB368A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1BE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2A5C2F4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52AA2F38" w14:textId="33146108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65E25DD8" w14:textId="07E01623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192320C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6250AC6D" w14:textId="3148AE08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4BF3CCB4" w14:textId="31FFB1A6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3B8B752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132DCF8" w14:textId="1DFDED51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2753F63B" w14:textId="7B1D67CA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741BEE" w14:paraId="33F1B390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41BEE" w:rsidRPr="002F412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F960C85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B8B04D1" w14:textId="5588C710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F448D68" w14:textId="525E378D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524E7AE0" w14:textId="77777777" w:rsidTr="00741B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35F5B2E7" w14:textId="78830A9C" w:rsidR="00741BEE" w:rsidRPr="002F412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2DDD2428" w14:textId="0385F9AA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  <w:shd w:val="clear" w:color="auto" w:fill="FFFFFF" w:themeFill="background1"/>
          </w:tcPr>
          <w:p w14:paraId="17C0DD03" w14:textId="25D278C5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  <w:shd w:val="clear" w:color="auto" w:fill="FFFFFF" w:themeFill="background1"/>
          </w:tcPr>
          <w:p w14:paraId="5CEB84B2" w14:textId="13D06A31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0DEB2AC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24281C" w:rsidRPr="006873C0">
        <w:rPr>
          <w:rFonts w:cstheme="minorHAnsi"/>
          <w:sz w:val="18"/>
          <w:szCs w:val="18"/>
        </w:rPr>
        <w:t xml:space="preserve"> </w:t>
      </w:r>
      <w:r w:rsidR="0024281C" w:rsidRPr="004A777D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="0024281C" w:rsidRPr="004A777D">
        <w:rPr>
          <w:rFonts w:cstheme="minorHAnsi"/>
          <w:sz w:val="18"/>
          <w:szCs w:val="18"/>
        </w:rPr>
        <w:t>LOTE</w:t>
      </w:r>
      <w:proofErr w:type="spellEnd"/>
      <w:r w:rsidR="0024281C" w:rsidRPr="004A777D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24281C" w:rsidRPr="004A777D">
        <w:rPr>
          <w:rFonts w:cstheme="minorHAnsi"/>
          <w:sz w:val="18"/>
          <w:szCs w:val="18"/>
        </w:rPr>
        <w:t xml:space="preserve">. </w:t>
      </w:r>
      <w:proofErr w:type="gramEnd"/>
      <w:r w:rsidR="0024281C" w:rsidRPr="004A777D">
        <w:rPr>
          <w:rFonts w:cstheme="minorHAnsi"/>
          <w:sz w:val="18"/>
          <w:szCs w:val="18"/>
        </w:rPr>
        <w:t>Languages other than English for Native Speakers are also acceptable for meeting this requirement</w:t>
      </w:r>
      <w:r w:rsidR="0024281C">
        <w:rPr>
          <w:rStyle w:val="Hyperlink"/>
          <w:rFonts w:cstheme="minorHAnsi"/>
          <w:color w:val="auto"/>
          <w:sz w:val="18"/>
          <w:szCs w:val="18"/>
          <w:u w:val="none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1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151FBF" w14:textId="77777777" w:rsidR="0071468D" w:rsidRDefault="0071468D" w:rsidP="00DF2F19">
      <w:pPr>
        <w:spacing w:after="0" w:line="240" w:lineRule="auto"/>
      </w:pPr>
      <w:r>
        <w:separator/>
      </w:r>
    </w:p>
  </w:endnote>
  <w:endnote w:type="continuationSeparator" w:id="0">
    <w:p w14:paraId="70528634" w14:textId="77777777" w:rsidR="0071468D" w:rsidRDefault="0071468D" w:rsidP="00DF2F19">
      <w:pPr>
        <w:spacing w:after="0" w:line="240" w:lineRule="auto"/>
      </w:pPr>
      <w:r>
        <w:continuationSeparator/>
      </w:r>
    </w:p>
  </w:endnote>
  <w:endnote w:type="continuationNotice" w:id="1">
    <w:p w14:paraId="1EE3E631" w14:textId="77777777" w:rsidR="0071468D" w:rsidRDefault="007146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19A39" w14:textId="77777777" w:rsidR="0071468D" w:rsidRDefault="0071468D" w:rsidP="00DF2F19">
      <w:pPr>
        <w:spacing w:after="0" w:line="240" w:lineRule="auto"/>
      </w:pPr>
      <w:r>
        <w:separator/>
      </w:r>
    </w:p>
  </w:footnote>
  <w:footnote w:type="continuationSeparator" w:id="0">
    <w:p w14:paraId="5368D4AD" w14:textId="77777777" w:rsidR="0071468D" w:rsidRDefault="0071468D" w:rsidP="00DF2F19">
      <w:pPr>
        <w:spacing w:after="0" w:line="240" w:lineRule="auto"/>
      </w:pPr>
      <w:r>
        <w:continuationSeparator/>
      </w:r>
    </w:p>
  </w:footnote>
  <w:footnote w:type="continuationNotice" w:id="1">
    <w:p w14:paraId="46821E79" w14:textId="77777777" w:rsidR="0071468D" w:rsidRDefault="007146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2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013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68D"/>
    <w:rsid w:val="0072641A"/>
    <w:rsid w:val="0073353B"/>
    <w:rsid w:val="007370F9"/>
    <w:rsid w:val="00741BEE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B6B1F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4</Words>
  <Characters>2864</Characters>
  <Application>Microsoft Office Word</Application>
  <DocSecurity>0</DocSecurity>
  <Lines>168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UC</vt:lpstr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UC</dc:title>
  <dc:subject/>
  <dc:creator>Rhonda Nishimoto</dc:creator>
  <cp:keywords/>
  <dc:description/>
  <cp:lastModifiedBy>Rhonda Nishimoto</cp:lastModifiedBy>
  <cp:revision>4</cp:revision>
  <dcterms:created xsi:type="dcterms:W3CDTF">2021-02-23T18:36:00Z</dcterms:created>
  <dcterms:modified xsi:type="dcterms:W3CDTF">2021-02-23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